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079C8" w14:textId="55393BF4" w:rsidR="00A61313" w:rsidRPr="00834D2F" w:rsidRDefault="0055787E" w:rsidP="00EF2D77">
      <w:pPr>
        <w:pStyle w:val="BodyText"/>
        <w:spacing w:before="6"/>
        <w:rPr>
          <w:rFonts w:ascii="Times New Roman"/>
          <w:color w:val="00B0F0"/>
          <w:sz w:val="12"/>
        </w:rPr>
      </w:pPr>
      <w:r>
        <w:rPr>
          <w:b/>
          <w:color w:val="3007DF"/>
          <w:w w:val="110"/>
          <w:sz w:val="40"/>
        </w:rPr>
        <w:tab/>
      </w:r>
      <w:r>
        <w:rPr>
          <w:b/>
          <w:color w:val="3007DF"/>
          <w:w w:val="110"/>
          <w:sz w:val="40"/>
        </w:rPr>
        <w:tab/>
      </w:r>
      <w:r>
        <w:rPr>
          <w:b/>
          <w:color w:val="3007DF"/>
          <w:w w:val="110"/>
          <w:sz w:val="40"/>
        </w:rPr>
        <w:tab/>
      </w:r>
      <w:r>
        <w:rPr>
          <w:b/>
          <w:color w:val="3007DF"/>
          <w:w w:val="110"/>
          <w:sz w:val="40"/>
        </w:rPr>
        <w:tab/>
        <w:t xml:space="preserve">    </w:t>
      </w:r>
    </w:p>
    <w:p w14:paraId="6EACDD72" w14:textId="1CCC5278" w:rsidR="00A61313" w:rsidRDefault="00F45F42" w:rsidP="00F45F42">
      <w:pPr>
        <w:tabs>
          <w:tab w:val="left" w:pos="1358"/>
          <w:tab w:val="center" w:pos="5692"/>
        </w:tabs>
        <w:spacing w:line="277" w:lineRule="exact"/>
        <w:ind w:right="206"/>
        <w:rPr>
          <w:b/>
          <w:sz w:val="24"/>
        </w:rPr>
      </w:pPr>
      <w:r>
        <w:rPr>
          <w:b/>
          <w:w w:val="105"/>
          <w:sz w:val="24"/>
        </w:rPr>
        <w:tab/>
      </w:r>
      <w:r w:rsidRPr="00F45F42">
        <w:rPr>
          <w:b/>
          <w:color w:val="FFFFFF" w:themeColor="background1"/>
          <w:w w:val="105"/>
          <w:sz w:val="24"/>
        </w:rPr>
        <w:t xml:space="preserve">(As spelt on </w:t>
      </w:r>
      <w:r w:rsidR="00D91C34">
        <w:rPr>
          <w:b/>
          <w:color w:val="FFFFFF" w:themeColor="background1"/>
          <w:w w:val="105"/>
          <w:sz w:val="24"/>
        </w:rPr>
        <w:t>a</w:t>
      </w:r>
      <w:r w:rsidRPr="00F45F42">
        <w:rPr>
          <w:b/>
          <w:color w:val="FFFFFF" w:themeColor="background1"/>
          <w:w w:val="105"/>
          <w:sz w:val="24"/>
        </w:rPr>
        <w:t>ccreditation)</w:t>
      </w:r>
      <w:r>
        <w:rPr>
          <w:b/>
          <w:w w:val="105"/>
          <w:sz w:val="24"/>
        </w:rPr>
        <w:tab/>
      </w:r>
      <w:r w:rsidR="009C1BDE">
        <w:rPr>
          <w:b/>
          <w:w w:val="105"/>
          <w:sz w:val="24"/>
        </w:rPr>
        <w:t xml:space="preserve">                                                                 </w:t>
      </w:r>
    </w:p>
    <w:p w14:paraId="541E24A1" w14:textId="0E5586C3" w:rsidR="00A61313" w:rsidRDefault="00A61313" w:rsidP="00D10CC9">
      <w:pPr>
        <w:spacing w:before="8"/>
        <w:rPr>
          <w:b/>
          <w:sz w:val="9"/>
        </w:rPr>
      </w:pPr>
    </w:p>
    <w:p w14:paraId="23700470" w14:textId="77777777" w:rsidR="00A61313" w:rsidRDefault="00A61313">
      <w:pPr>
        <w:rPr>
          <w:sz w:val="9"/>
        </w:rPr>
        <w:sectPr w:rsidR="00A61313" w:rsidSect="005126BC">
          <w:headerReference w:type="default" r:id="rId7"/>
          <w:type w:val="continuous"/>
          <w:pgSz w:w="11910" w:h="16840"/>
          <w:pgMar w:top="380" w:right="60" w:bottom="0" w:left="260" w:header="0" w:footer="720" w:gutter="0"/>
          <w:cols w:space="720"/>
          <w:docGrid w:linePitch="299"/>
        </w:sectPr>
      </w:pPr>
    </w:p>
    <w:p w14:paraId="1B670F43" w14:textId="6DA0E0F0" w:rsidR="00A61313" w:rsidRDefault="008929E2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9808" behindDoc="1" locked="0" layoutInCell="1" allowOverlap="1" wp14:anchorId="72F0BB2D" wp14:editId="78EBD172">
                <wp:simplePos x="0" y="0"/>
                <wp:positionH relativeFrom="page">
                  <wp:posOffset>152400</wp:posOffset>
                </wp:positionH>
                <wp:positionV relativeFrom="page">
                  <wp:posOffset>828674</wp:posOffset>
                </wp:positionV>
                <wp:extent cx="7305675" cy="9991725"/>
                <wp:effectExtent l="0" t="0" r="9525" b="9525"/>
                <wp:wrapNone/>
                <wp:docPr id="4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9991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11340" w:type="dxa"/>
                              <w:tblInd w:w="-8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"/>
                              <w:gridCol w:w="4670"/>
                              <w:gridCol w:w="6662"/>
                            </w:tblGrid>
                            <w:tr w:rsidR="000C19C9" w14:paraId="4B4E3A68" w14:textId="77777777" w:rsidTr="009A39FF">
                              <w:trPr>
                                <w:gridBefore w:val="1"/>
                                <w:wBefore w:w="8" w:type="dxa"/>
                                <w:trHeight w:val="269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3CE825E5" w14:textId="3279F85C" w:rsidR="000C19C9" w:rsidRPr="00BD4E47" w:rsidRDefault="00ED6EF2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bookmarkStart w:id="1" w:name="_Hlk4596855"/>
                                  <w:bookmarkEnd w:id="1"/>
                                  <w:r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Full name</w:t>
                                  </w:r>
                                  <w:r w:rsidR="000C19C9" w:rsidRPr="00BD4E47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1029656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7D7CF92F" w14:textId="77777777" w:rsidTr="009A39FF">
                              <w:trPr>
                                <w:gridBefore w:val="1"/>
                                <w:wBefore w:w="8" w:type="dxa"/>
                                <w:trHeight w:val="247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13238778" w14:textId="6AD0DCB4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Preferred Name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510B858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30ABDBA6" w14:textId="77777777" w:rsidTr="009A39FF">
                              <w:trPr>
                                <w:gridBefore w:val="1"/>
                                <w:wBefore w:w="8" w:type="dxa"/>
                                <w:trHeight w:val="328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3E706B86" w14:textId="4A9CECDB" w:rsidR="000C19C9" w:rsidRPr="00BD4E47" w:rsidRDefault="002F1275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Program Start Date &amp; Location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9D9B96F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45F42" w14:paraId="1F913108" w14:textId="77777777" w:rsidTr="009A39FF">
                              <w:trPr>
                                <w:gridBefore w:val="1"/>
                                <w:wBefore w:w="8" w:type="dxa"/>
                                <w:trHeight w:val="328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34AB86D7" w14:textId="53F6A7DB" w:rsidR="00F45F42" w:rsidRDefault="00F45F42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Tuition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360B1C9" w14:textId="38926EFA" w:rsidR="00F45F42" w:rsidRDefault="00F45F42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t>$</w:t>
                                  </w:r>
                                </w:p>
                              </w:tc>
                            </w:tr>
                            <w:tr w:rsidR="000C19C9" w14:paraId="4B25C6FA" w14:textId="77777777" w:rsidTr="009A39FF">
                              <w:trPr>
                                <w:gridBefore w:val="1"/>
                                <w:wBefore w:w="8" w:type="dxa"/>
                                <w:trHeight w:val="2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4342EE7" w14:textId="7F51AB8F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9563DA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Phone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0F82811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18929441" w14:textId="77777777" w:rsidTr="009A39FF">
                              <w:trPr>
                                <w:gridBefore w:val="1"/>
                                <w:wBefore w:w="8" w:type="dxa"/>
                                <w:trHeight w:val="360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034F4482" w14:textId="3E3B2D9D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>Email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303EC72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63552A0D" w14:textId="77777777" w:rsidTr="009A39FF">
                              <w:trPr>
                                <w:gridBefore w:val="1"/>
                                <w:wBefore w:w="8" w:type="dxa"/>
                                <w:trHeight w:val="376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4A4E4CFE" w14:textId="393EEDF2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 xml:space="preserve"> Address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8EC7BC6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1E6B0CDD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C093773" w14:textId="77777777" w:rsidR="000C19C9" w:rsidRPr="00BD4E47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 xml:space="preserve"> I have the following        </w:t>
                                  </w:r>
                                </w:p>
                                <w:p w14:paraId="5C1F749B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  <w:w w:val="105"/>
                                    </w:rPr>
                                    <w:t xml:space="preserve"> accreditation/degree/diploma:</w:t>
                                  </w:r>
                                </w:p>
                                <w:p w14:paraId="4199BE2D" w14:textId="58AC1145" w:rsidR="000C19C9" w:rsidRPr="00BD4E47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  <w:w w:val="105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2219C04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3ACF5E74" w14:textId="77777777" w:rsidTr="009A39FF">
                              <w:trPr>
                                <w:gridBefore w:val="1"/>
                                <w:wBefore w:w="8" w:type="dxa"/>
                                <w:trHeight w:val="347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553B2DBB" w14:textId="44E250B4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Current Employment Position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A56462F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272AEB94" w14:textId="77777777" w:rsidTr="009A39FF">
                              <w:trPr>
                                <w:gridBefore w:val="1"/>
                                <w:wBefore w:w="8" w:type="dxa"/>
                                <w:trHeight w:val="326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D936927" w14:textId="0D6DB5C0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Desired Employment Position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B35B9F0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52B3D2FF" w14:textId="77777777" w:rsidTr="009A39FF">
                              <w:trPr>
                                <w:gridBefore w:val="1"/>
                                <w:wBefore w:w="8" w:type="dxa"/>
                                <w:trHeight w:val="304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0F435C8C" w14:textId="7B1FC8F7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Previous NLP qualifications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64225E0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193F7E09" w14:textId="77777777" w:rsidTr="009A39FF">
                              <w:trPr>
                                <w:gridBefore w:val="1"/>
                                <w:wBefore w:w="8" w:type="dxa"/>
                                <w:trHeight w:val="410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4EB35297" w14:textId="20E137A0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Experience in similar modalities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0745075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65949439" w14:textId="77777777" w:rsidTr="009A39FF">
                              <w:trPr>
                                <w:gridBefore w:val="1"/>
                                <w:wBefore w:w="8" w:type="dxa"/>
                                <w:trHeight w:val="300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3D84B1D3" w14:textId="16F067AF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would like to be an NLP Practitioner</w:t>
                                  </w:r>
                                  <w:r w:rsid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/Master</w:t>
                                  </w: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because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6A6BC5A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63776FA7" w14:textId="77777777" w:rsidTr="009A39FF">
                              <w:trPr>
                                <w:gridBefore w:val="1"/>
                                <w:wBefore w:w="8" w:type="dxa"/>
                                <w:trHeight w:val="326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6D97D6D2" w14:textId="63102663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intend to use NLP for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519379D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02E7DA5E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6567C2E1" w14:textId="78801AA9" w:rsidR="000C19C9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have attended the following Elite events</w:t>
                                  </w:r>
                                  <w:r w:rsidR="003045B4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/sessions/training:</w:t>
                                  </w:r>
                                </w:p>
                                <w:p w14:paraId="5F7A0597" w14:textId="7A1DD455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67354D6A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0CF1E293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761A6EB" w14:textId="684D4150" w:rsidR="000C19C9" w:rsidRPr="00BD4E47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I have experienced the following</w:t>
                                  </w:r>
                                </w:p>
                                <w:p w14:paraId="2FA346E7" w14:textId="658BAF31" w:rsidR="000C19C9" w:rsidRPr="00BD4E47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spiritual/personal development  </w:t>
                                  </w:r>
                                  <w:r w:rsidR="003045B4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</w:p>
                                <w:p w14:paraId="7894A8D4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or Accreditation outside of Elite:</w:t>
                                  </w:r>
                                </w:p>
                                <w:p w14:paraId="51F050A8" w14:textId="0D545D86" w:rsidR="000C19C9" w:rsidRPr="00BD4E47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B53124E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7190383B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1AD3844" w14:textId="32F433CC" w:rsidR="000C19C9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I am willing to be </w:t>
                                  </w:r>
                                  <w:r w:rsidR="008929E2"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coached</w:t>
                                  </w:r>
                                  <w:r w:rsidR="008929E2">
                                    <w:rPr>
                                      <w:b/>
                                      <w:color w:val="FFFFFF" w:themeColor="background1"/>
                                    </w:rPr>
                                    <w:t>.</w:t>
                                  </w:r>
                                  <w:r w:rsidR="008929E2"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A</w:t>
                                  </w: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previous example of this is:</w:t>
                                  </w:r>
                                </w:p>
                                <w:p w14:paraId="25A1F2F3" w14:textId="62ACFE86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0F21158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5F781A1A" w14:textId="77777777" w:rsidTr="009A39FF">
                              <w:trPr>
                                <w:gridBefore w:val="1"/>
                                <w:wBefore w:w="8" w:type="dxa"/>
                                <w:trHeight w:val="378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1DC9D2E9" w14:textId="77777777" w:rsidR="000C19C9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describe my public speaking skills as:</w:t>
                                  </w:r>
                                </w:p>
                                <w:p w14:paraId="51295CFB" w14:textId="37A70724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AE0DC81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3A8B6B62" w14:textId="77777777" w:rsidTr="009A39FF">
                              <w:trPr>
                                <w:gridBefore w:val="1"/>
                                <w:wBefore w:w="8" w:type="dxa"/>
                                <w:trHeight w:val="328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6E867798" w14:textId="77777777" w:rsidR="000C19C9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describe my reading and writing skills as:</w:t>
                                  </w:r>
                                </w:p>
                                <w:p w14:paraId="36FC63B3" w14:textId="0E44553B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B89A4FE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1AE17634" w14:textId="77777777" w:rsidTr="009A39FF">
                              <w:trPr>
                                <w:gridBefore w:val="1"/>
                                <w:wBefore w:w="8" w:type="dxa"/>
                                <w:trHeight w:val="31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329F9171" w14:textId="453EB86D" w:rsidR="000C19C9" w:rsidRPr="00BD4E47" w:rsidRDefault="000C19C9" w:rsidP="004A2F44">
                                  <w:pPr>
                                    <w:pStyle w:val="TableParagraph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BD4E47">
                                    <w:rPr>
                                      <w:b/>
                                      <w:color w:val="FFFFFF" w:themeColor="background1"/>
                                    </w:rPr>
                                    <w:t>I agree to terms &amp; conditions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E9B6794" w14:textId="602DB8D8" w:rsidR="000C19C9" w:rsidRPr="00BC2713" w:rsidRDefault="000C19C9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t xml:space="preserve">     </w:t>
                                  </w:r>
                                  <w:r w:rsidRPr="00BC2713">
                                    <w:rPr>
                                      <w:rFonts w:asciiTheme="minorHAnsi" w:hAnsiTheme="minorHAnsi" w:cstheme="minorHAnsi"/>
                                    </w:rPr>
                                    <w:t xml:space="preserve">I have read T&amp;C overleaf and agree       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 xml:space="preserve">         </w:t>
                                  </w:r>
                                  <w:r w:rsidRPr="00BC2713">
                                    <w:rPr>
                                      <w:rFonts w:asciiTheme="minorHAnsi" w:hAnsiTheme="minorHAnsi" w:cstheme="minorHAnsi"/>
                                    </w:rPr>
                                    <w:t xml:space="preserve"> No I do not agree</w:t>
                                  </w:r>
                                </w:p>
                              </w:tc>
                            </w:tr>
                            <w:tr w:rsidR="000C19C9" w14:paraId="22A3408B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0161D4A" w14:textId="7124F7AC" w:rsidR="000C19C9" w:rsidRPr="00BD4E47" w:rsidRDefault="000C19C9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>Date of this application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B6E5443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45F42" w14:paraId="1ADA0CF5" w14:textId="77777777" w:rsidTr="009A39FF">
                              <w:trPr>
                                <w:gridBefore w:val="1"/>
                                <w:wBefore w:w="8" w:type="dxa"/>
                                <w:trHeight w:val="443"/>
                              </w:trPr>
                              <w:tc>
                                <w:tcPr>
                                  <w:tcW w:w="4670" w:type="dxa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1FB2437D" w14:textId="0F6A837E" w:rsidR="00F45F42" w:rsidRDefault="00F45F42" w:rsidP="00BD4E47">
                                  <w:pPr>
                                    <w:pStyle w:val="TableParagraph"/>
                                    <w:spacing w:before="76"/>
                                    <w:ind w:left="71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PAYMENT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>OPTIONS :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4D3C284" w14:textId="77777777" w:rsidR="00F45F42" w:rsidRDefault="00F45F42" w:rsidP="00BD4E47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C19C9" w14:paraId="2DF8B78F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097C8231" w14:textId="77777777" w:rsidR="00F45F42" w:rsidRDefault="004A2F44" w:rsidP="00BD4E47">
                                  <w:pPr>
                                    <w:pStyle w:val="TableParagraph"/>
                                    <w:rPr>
                                      <w:color w:val="FFFFFF" w:themeColor="background1"/>
                                    </w:rPr>
                                  </w:pPr>
                                  <w:r w:rsidRPr="00F45F42">
                                    <w:rPr>
                                      <w:color w:val="FFFFFF" w:themeColor="background1"/>
                                      <w:sz w:val="12"/>
                                    </w:rPr>
                                    <w:t xml:space="preserve"> </w:t>
                                  </w:r>
                                  <w:r w:rsidR="000C19C9"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Receipt number for full course payment via bank transfer</w:t>
                                  </w:r>
                                  <w:r w:rsidR="00F45F42" w:rsidRPr="00F45F42">
                                    <w:rPr>
                                      <w:color w:val="FFFFFF" w:themeColor="background1"/>
                                    </w:rPr>
                                    <w:t xml:space="preserve">. Bank Transfer </w:t>
                                  </w:r>
                                  <w:proofErr w:type="gramStart"/>
                                  <w:r w:rsidR="00F45F42" w:rsidRPr="00F45F42">
                                    <w:rPr>
                                      <w:color w:val="FFFFFF" w:themeColor="background1"/>
                                    </w:rPr>
                                    <w:t>to:</w:t>
                                  </w:r>
                                  <w:proofErr w:type="gramEnd"/>
                                  <w:r w:rsidR="00F45F42" w:rsidRPr="00F45F42">
                                    <w:rPr>
                                      <w:color w:val="FFFFFF" w:themeColor="background1"/>
                                    </w:rPr>
                                    <w:t xml:space="preserve"> Candice Wright</w:t>
                                  </w:r>
                                </w:p>
                                <w:p w14:paraId="3F8AFEA4" w14:textId="5257B30B" w:rsidR="00F45F42" w:rsidRDefault="00F45F42" w:rsidP="00BD4E47">
                                  <w:pPr>
                                    <w:pStyle w:val="TableParagraph"/>
                                    <w:rPr>
                                      <w:color w:val="FFFFFF" w:themeColor="background1"/>
                                    </w:rPr>
                                  </w:pPr>
                                  <w:r w:rsidRPr="00F45F42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BSB:</w:t>
                                  </w:r>
                                  <w:r w:rsidRPr="00F45F42">
                                    <w:rPr>
                                      <w:color w:val="FFFFFF" w:themeColor="background1"/>
                                    </w:rPr>
                                    <w:t xml:space="preserve"> 086 006 </w:t>
                                  </w:r>
                                  <w:r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ACC: </w:t>
                                  </w:r>
                                  <w:r w:rsidRPr="00F45F42">
                                    <w:rPr>
                                      <w:color w:val="FFFFFF" w:themeColor="background1"/>
                                    </w:rPr>
                                    <w:t>30 757 7728</w:t>
                                  </w:r>
                                </w:p>
                                <w:p w14:paraId="7946597B" w14:textId="6AB51246" w:rsidR="000C19C9" w:rsidRPr="00F45F42" w:rsidRDefault="00F45F42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F45F42">
                                    <w:rPr>
                                      <w:color w:val="FFFFFF" w:themeColor="background1"/>
                                    </w:rPr>
                                    <w:t xml:space="preserve"> (</w:t>
                                  </w:r>
                                  <w:r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Please enter your name</w:t>
                                  </w:r>
                                  <w:r w:rsidRPr="00F45F42">
                                    <w:rPr>
                                      <w:color w:val="FFFFFF" w:themeColor="background1"/>
                                    </w:rPr>
                                    <w:t xml:space="preserve"> as the payment reference).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AE3BDE5" w14:textId="3D1F2558" w:rsidR="000C19C9" w:rsidRPr="00BC2713" w:rsidRDefault="000C19C9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0C19C9" w14:paraId="53BF18DB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262BBB4" w14:textId="089B5970" w:rsidR="000C19C9" w:rsidRPr="00F45F42" w:rsidRDefault="000C19C9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Please call me to arrange a payment plan </w:t>
                                  </w:r>
                                  <w:proofErr w:type="gramStart"/>
                                  <w:r w:rsidR="00F45F42"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From</w:t>
                                  </w:r>
                                  <w:proofErr w:type="gramEnd"/>
                                  <w:r w:rsidR="00F45F42"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my card </w:t>
                                  </w:r>
                                  <w:r w:rsidR="00F45F42" w:rsidRPr="00F45F42">
                                    <w:rPr>
                                      <w:bCs/>
                                      <w:color w:val="FFFFFF" w:themeColor="background1"/>
                                    </w:rPr>
                                    <w:t>(2.2% square fees apply.)</w:t>
                                  </w:r>
                                </w:p>
                                <w:p w14:paraId="3E9D7C5B" w14:textId="41AE710A" w:rsidR="00F45F42" w:rsidRPr="00F45F42" w:rsidRDefault="00F45F42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F45F42">
                                    <w:rPr>
                                      <w:b/>
                                      <w:color w:val="FFFFFF" w:themeColor="background1"/>
                                    </w:rPr>
                                    <w:t>Best time to call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F5DF9B1" w14:textId="77777777" w:rsidR="000C19C9" w:rsidRDefault="000C19C9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  <w:p w14:paraId="3AB8847A" w14:textId="3ACCD6EC" w:rsidR="003045B4" w:rsidRDefault="003045B4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  <w:tr w:rsidR="00F45F42" w14:paraId="654BD2F6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051AEAFA" w14:textId="77777777" w:rsidR="00F45F42" w:rsidRPr="00BD4E47" w:rsidRDefault="00F45F42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4B52B52" w14:textId="77777777" w:rsidR="00F45F42" w:rsidRDefault="00F45F42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  <w:tr w:rsidR="003045B4" w14:paraId="252E0D91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204EB62F" w14:textId="6E41AE04" w:rsidR="003045B4" w:rsidRPr="00BD4E47" w:rsidRDefault="003045B4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Who referred you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>to  Elite</w:t>
                                  </w:r>
                                  <w:proofErr w:type="gramEnd"/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="003C544C">
                                    <w:rPr>
                                      <w:b/>
                                      <w:color w:val="FFFFFF" w:themeColor="background1"/>
                                    </w:rPr>
                                    <w:t>NLP training academy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6AFE698" w14:textId="77777777" w:rsidR="003045B4" w:rsidRDefault="003045B4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  <w:tr w:rsidR="00F45F42" w14:paraId="29C005F0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75FA4CFD" w14:textId="467A4D6E" w:rsidR="00F45F42" w:rsidRDefault="00F45F42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>Signature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E687E3F" w14:textId="77777777" w:rsidR="00F45F42" w:rsidRDefault="00F45F42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  <w:tr w:rsidR="00F45F42" w14:paraId="6F5A66AB" w14:textId="77777777" w:rsidTr="009A39FF">
                              <w:trPr>
                                <w:trHeight w:val="443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tcBorders>
                                    <w:top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4F81BD" w:themeFill="accent1"/>
                                  <w:vAlign w:val="center"/>
                                </w:tcPr>
                                <w:p w14:paraId="5A5FC209" w14:textId="6E47D127" w:rsidR="00F45F42" w:rsidRDefault="00F45F42" w:rsidP="00BD4E47">
                                  <w:pPr>
                                    <w:pStyle w:val="TableParagraph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6A3A76A" w14:textId="77777777" w:rsidR="00F45F42" w:rsidRDefault="00F45F42" w:rsidP="00BD4E47">
                                  <w:pPr>
                                    <w:pStyle w:val="TableParagraph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31E895" w14:textId="77777777" w:rsidR="004A2F44" w:rsidRDefault="008929E2" w:rsidP="004A2F44">
                            <w:pPr>
                              <w:pStyle w:val="BodyText"/>
                              <w:rPr>
                                <w:noProof/>
                              </w:rPr>
                            </w:pPr>
                            <w:r>
                              <w:t xml:space="preserve"> </w:t>
                            </w:r>
                            <w:r w:rsidR="004A2F44">
                              <w:rPr>
                                <w:noProof/>
                              </w:rPr>
                              <w:t xml:space="preserve">  </w:t>
                            </w:r>
                          </w:p>
                          <w:p w14:paraId="47EDB057" w14:textId="751AFB1B" w:rsidR="004A2F44" w:rsidRDefault="004A2F44" w:rsidP="008929E2">
                            <w:pPr>
                              <w:pStyle w:val="BodyText"/>
                              <w:rPr>
                                <w:noProof/>
                              </w:rPr>
                            </w:pPr>
                          </w:p>
                          <w:p w14:paraId="520D36F4" w14:textId="04EA37CD" w:rsidR="00ED6EF2" w:rsidRDefault="004A2F44" w:rsidP="008929E2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   </w:t>
                            </w:r>
                          </w:p>
                          <w:p w14:paraId="762F9ABD" w14:textId="77777777" w:rsidR="004A2F44" w:rsidRDefault="004A2F44" w:rsidP="00050638">
                            <w:pPr>
                              <w:pStyle w:val="BodyText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CEDFF36" w14:textId="71A176E5" w:rsidR="000C19C9" w:rsidRPr="00555547" w:rsidRDefault="00D91C34" w:rsidP="00050638">
                            <w:pPr>
                              <w:pStyle w:val="BodyText"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Once complete mail to: </w:t>
                            </w:r>
                            <w:r w:rsidR="004A2F44">
                              <w:rPr>
                                <w:rFonts w:asciiTheme="minorHAnsi" w:hAnsiTheme="minorHAnsi" w:cstheme="minorHAnsi"/>
                              </w:rPr>
                              <w:t>Ca</w:t>
                            </w:r>
                            <w:r w:rsidR="000C19C9" w:rsidRPr="00555547">
                              <w:rPr>
                                <w:rFonts w:asciiTheme="minorHAnsi" w:hAnsiTheme="minorHAnsi" w:cstheme="minorHAnsi"/>
                              </w:rPr>
                              <w:t>ndice Wright | Elite</w:t>
                            </w:r>
                            <w:r w:rsidR="004A2F44">
                              <w:rPr>
                                <w:rFonts w:asciiTheme="minorHAnsi" w:hAnsiTheme="minorHAnsi" w:cstheme="minorHAnsi"/>
                              </w:rPr>
                              <w:t xml:space="preserve"> NLP</w:t>
                            </w:r>
                            <w:r w:rsidR="000C19C9" w:rsidRPr="00555547">
                              <w:rPr>
                                <w:rFonts w:asciiTheme="minorHAnsi" w:hAnsiTheme="minorHAnsi" w:cstheme="minorHAnsi"/>
                              </w:rPr>
                              <w:t xml:space="preserve"> Training Academy | </w:t>
                            </w:r>
                            <w:r w:rsidR="000C19C9" w:rsidRPr="00555547">
                              <w:rPr>
                                <w:rFonts w:asciiTheme="minorHAnsi" w:hAnsiTheme="minorHAnsi" w:cstheme="minorHAnsi"/>
                                <w:shd w:val="clear" w:color="auto" w:fill="FFFFFF"/>
                              </w:rPr>
                              <w:t>0422086627</w:t>
                            </w:r>
                            <w:r w:rsidR="000C19C9">
                              <w:rPr>
                                <w:rFonts w:asciiTheme="minorHAnsi" w:hAnsiTheme="minorHAnsi" w:cstheme="minorHAnsi"/>
                                <w:shd w:val="clear" w:color="auto" w:fill="FFFFFF"/>
                              </w:rPr>
                              <w:t xml:space="preserve"> | </w:t>
                            </w:r>
                            <w:r>
                              <w:rPr>
                                <w:rFonts w:asciiTheme="minorHAnsi" w:hAnsiTheme="minorHAnsi" w:cstheme="minorHAnsi"/>
                                <w:shd w:val="clear" w:color="auto" w:fill="FFFFFF"/>
                              </w:rPr>
                              <w:t>Mail.to.Elite.NLP@gmail.com</w:t>
                            </w:r>
                            <w:bookmarkStart w:id="2" w:name="_GoBack"/>
                            <w:bookmarkEnd w:id="2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F0BB2D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12pt;margin-top:65.25pt;width:575.25pt;height:786.75pt;z-index:-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11340" w:type="dxa"/>
                        <w:tblInd w:w="-8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"/>
                        <w:gridCol w:w="4670"/>
                        <w:gridCol w:w="6662"/>
                      </w:tblGrid>
                      <w:tr w:rsidR="000C19C9" w14:paraId="4B4E3A68" w14:textId="77777777" w:rsidTr="009A39FF">
                        <w:trPr>
                          <w:gridBefore w:val="1"/>
                          <w:wBefore w:w="8" w:type="dxa"/>
                          <w:trHeight w:val="269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3CE825E5" w14:textId="3279F85C" w:rsidR="000C19C9" w:rsidRPr="00BD4E47" w:rsidRDefault="00ED6EF2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bookmarkStart w:id="3" w:name="_Hlk4596855"/>
                            <w:bookmarkEnd w:id="3"/>
                            <w:r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Full name</w:t>
                            </w:r>
                            <w:r w:rsidR="000C19C9" w:rsidRPr="00BD4E47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1029656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7D7CF92F" w14:textId="77777777" w:rsidTr="009A39FF">
                        <w:trPr>
                          <w:gridBefore w:val="1"/>
                          <w:wBefore w:w="8" w:type="dxa"/>
                          <w:trHeight w:val="247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13238778" w14:textId="6AD0DCB4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Preferred Name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510B858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30ABDBA6" w14:textId="77777777" w:rsidTr="009A39FF">
                        <w:trPr>
                          <w:gridBefore w:val="1"/>
                          <w:wBefore w:w="8" w:type="dxa"/>
                          <w:trHeight w:val="328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3E706B86" w14:textId="4A9CECDB" w:rsidR="000C19C9" w:rsidRPr="00BD4E47" w:rsidRDefault="002F1275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Program Start Date &amp; Location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9D9B96F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F45F42" w14:paraId="1F913108" w14:textId="77777777" w:rsidTr="009A39FF">
                        <w:trPr>
                          <w:gridBefore w:val="1"/>
                          <w:wBefore w:w="8" w:type="dxa"/>
                          <w:trHeight w:val="328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34AB86D7" w14:textId="53F6A7DB" w:rsidR="00F45F42" w:rsidRDefault="00F45F42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Tuition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360B1C9" w14:textId="38926EFA" w:rsidR="00F45F42" w:rsidRDefault="00F45F42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t>$</w:t>
                            </w:r>
                          </w:p>
                        </w:tc>
                      </w:tr>
                      <w:tr w:rsidR="000C19C9" w14:paraId="4B25C6FA" w14:textId="77777777" w:rsidTr="009A39FF">
                        <w:trPr>
                          <w:gridBefore w:val="1"/>
                          <w:wBefore w:w="8" w:type="dxa"/>
                          <w:trHeight w:val="2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4342EE7" w14:textId="7F51AB8F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9563DA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Phone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0F82811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18929441" w14:textId="77777777" w:rsidTr="009A39FF">
                        <w:trPr>
                          <w:gridBefore w:val="1"/>
                          <w:wBefore w:w="8" w:type="dxa"/>
                          <w:trHeight w:val="360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034F4482" w14:textId="3E3B2D9D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>Email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303EC72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63552A0D" w14:textId="77777777" w:rsidTr="009A39FF">
                        <w:trPr>
                          <w:gridBefore w:val="1"/>
                          <w:wBefore w:w="8" w:type="dxa"/>
                          <w:trHeight w:val="376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4A4E4CFE" w14:textId="393EEDF2" w:rsidR="000C19C9" w:rsidRPr="00BD4E47" w:rsidRDefault="000C19C9" w:rsidP="00BD4E47">
                            <w:pPr>
                              <w:pStyle w:val="TableParagraph"/>
                              <w:spacing w:before="76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 xml:space="preserve"> Address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8EC7BC6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1E6B0CDD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C093773" w14:textId="77777777" w:rsidR="000C19C9" w:rsidRPr="00BD4E47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 xml:space="preserve"> I have the following        </w:t>
                            </w:r>
                          </w:p>
                          <w:p w14:paraId="5C1F749B" w14:textId="77777777" w:rsidR="000C19C9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  <w:w w:val="105"/>
                              </w:rPr>
                              <w:t xml:space="preserve"> accreditation/degree/diploma:</w:t>
                            </w:r>
                          </w:p>
                          <w:p w14:paraId="4199BE2D" w14:textId="58AC1145" w:rsidR="000C19C9" w:rsidRPr="00BD4E47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  <w:w w:val="105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2219C04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3ACF5E74" w14:textId="77777777" w:rsidTr="009A39FF">
                        <w:trPr>
                          <w:gridBefore w:val="1"/>
                          <w:wBefore w:w="8" w:type="dxa"/>
                          <w:trHeight w:val="347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553B2DBB" w14:textId="44E250B4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Current Employment Position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A56462F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272AEB94" w14:textId="77777777" w:rsidTr="009A39FF">
                        <w:trPr>
                          <w:gridBefore w:val="1"/>
                          <w:wBefore w:w="8" w:type="dxa"/>
                          <w:trHeight w:val="326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D936927" w14:textId="0D6DB5C0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Desired Employment Position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B35B9F0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52B3D2FF" w14:textId="77777777" w:rsidTr="009A39FF">
                        <w:trPr>
                          <w:gridBefore w:val="1"/>
                          <w:wBefore w:w="8" w:type="dxa"/>
                          <w:trHeight w:val="304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0F435C8C" w14:textId="7B1FC8F7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Previous NLP qualifications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64225E0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193F7E09" w14:textId="77777777" w:rsidTr="009A39FF">
                        <w:trPr>
                          <w:gridBefore w:val="1"/>
                          <w:wBefore w:w="8" w:type="dxa"/>
                          <w:trHeight w:val="410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4EB35297" w14:textId="20E137A0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Experience in similar modalities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0745075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65949439" w14:textId="77777777" w:rsidTr="009A39FF">
                        <w:trPr>
                          <w:gridBefore w:val="1"/>
                          <w:wBefore w:w="8" w:type="dxa"/>
                          <w:trHeight w:val="300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3D84B1D3" w14:textId="16F067AF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would like to be an NLP Practitioner</w:t>
                            </w:r>
                            <w:r w:rsidR="00F45F42">
                              <w:rPr>
                                <w:b/>
                                <w:color w:val="FFFFFF" w:themeColor="background1"/>
                              </w:rPr>
                              <w:t>/Master</w:t>
                            </w: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because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6A6BC5A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63776FA7" w14:textId="77777777" w:rsidTr="009A39FF">
                        <w:trPr>
                          <w:gridBefore w:val="1"/>
                          <w:wBefore w:w="8" w:type="dxa"/>
                          <w:trHeight w:val="326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6D97D6D2" w14:textId="63102663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intend to use NLP for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519379D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02E7DA5E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6567C2E1" w14:textId="78801AA9" w:rsidR="000C19C9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have attended the following Elite events</w:t>
                            </w:r>
                            <w:r w:rsidR="003045B4">
                              <w:rPr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/sessions/training:</w:t>
                            </w:r>
                          </w:p>
                          <w:p w14:paraId="5F7A0597" w14:textId="7A1DD455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67354D6A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0CF1E293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761A6EB" w14:textId="684D4150" w:rsidR="000C19C9" w:rsidRPr="00BD4E47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I have experienced the following</w:t>
                            </w:r>
                          </w:p>
                          <w:p w14:paraId="2FA346E7" w14:textId="658BAF31" w:rsidR="000C19C9" w:rsidRPr="00BD4E47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spiritual/personal development  </w:t>
                            </w:r>
                            <w:r w:rsidR="003045B4">
                              <w:rPr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7894A8D4" w14:textId="77777777" w:rsidR="000C19C9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or Accreditation outside of Elite:</w:t>
                            </w:r>
                          </w:p>
                          <w:p w14:paraId="51F050A8" w14:textId="0D545D86" w:rsidR="000C19C9" w:rsidRPr="00BD4E47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B53124E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7190383B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1AD3844" w14:textId="32F433CC" w:rsidR="000C19C9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I am willing to be </w:t>
                            </w:r>
                            <w:r w:rsidR="008929E2" w:rsidRPr="00BD4E47">
                              <w:rPr>
                                <w:b/>
                                <w:color w:val="FFFFFF" w:themeColor="background1"/>
                              </w:rPr>
                              <w:t>coached</w:t>
                            </w:r>
                            <w:r w:rsidR="008929E2">
                              <w:rPr>
                                <w:b/>
                                <w:color w:val="FFFFFF" w:themeColor="background1"/>
                              </w:rPr>
                              <w:t>.</w:t>
                            </w:r>
                            <w:r w:rsidR="008929E2"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A</w:t>
                            </w: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 xml:space="preserve"> previous example of this is:</w:t>
                            </w:r>
                          </w:p>
                          <w:p w14:paraId="25A1F2F3" w14:textId="62ACFE86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0F21158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5F781A1A" w14:textId="77777777" w:rsidTr="009A39FF">
                        <w:trPr>
                          <w:gridBefore w:val="1"/>
                          <w:wBefore w:w="8" w:type="dxa"/>
                          <w:trHeight w:val="378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1DC9D2E9" w14:textId="77777777" w:rsidR="000C19C9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describe my public speaking skills as:</w:t>
                            </w:r>
                          </w:p>
                          <w:p w14:paraId="51295CFB" w14:textId="37A70724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AE0DC81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3A8B6B62" w14:textId="77777777" w:rsidTr="009A39FF">
                        <w:trPr>
                          <w:gridBefore w:val="1"/>
                          <w:wBefore w:w="8" w:type="dxa"/>
                          <w:trHeight w:val="328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6E867798" w14:textId="77777777" w:rsidR="000C19C9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describe my reading and writing skills as:</w:t>
                            </w:r>
                          </w:p>
                          <w:p w14:paraId="36FC63B3" w14:textId="0E44553B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B89A4FE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1AE17634" w14:textId="77777777" w:rsidTr="009A39FF">
                        <w:trPr>
                          <w:gridBefore w:val="1"/>
                          <w:wBefore w:w="8" w:type="dxa"/>
                          <w:trHeight w:val="31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329F9171" w14:textId="453EB86D" w:rsidR="000C19C9" w:rsidRPr="00BD4E47" w:rsidRDefault="000C19C9" w:rsidP="004A2F44">
                            <w:pPr>
                              <w:pStyle w:val="TableParagraph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BD4E47">
                              <w:rPr>
                                <w:b/>
                                <w:color w:val="FFFFFF" w:themeColor="background1"/>
                              </w:rPr>
                              <w:t>I agree to terms &amp; conditions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E9B6794" w14:textId="602DB8D8" w:rsidR="000C19C9" w:rsidRPr="00BC2713" w:rsidRDefault="000C19C9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    </w:t>
                            </w:r>
                            <w:r w:rsidRPr="00BC2713">
                              <w:rPr>
                                <w:rFonts w:asciiTheme="minorHAnsi" w:hAnsiTheme="minorHAnsi" w:cstheme="minorHAnsi"/>
                              </w:rPr>
                              <w:t xml:space="preserve">I have read T&amp;C overleaf and agree        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       </w:t>
                            </w:r>
                            <w:r w:rsidRPr="00BC2713">
                              <w:rPr>
                                <w:rFonts w:asciiTheme="minorHAnsi" w:hAnsiTheme="minorHAnsi" w:cstheme="minorHAnsi"/>
                              </w:rPr>
                              <w:t xml:space="preserve"> No I do not agree</w:t>
                            </w:r>
                          </w:p>
                        </w:tc>
                      </w:tr>
                      <w:tr w:rsidR="000C19C9" w14:paraId="22A3408B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0161D4A" w14:textId="7124F7AC" w:rsidR="000C19C9" w:rsidRPr="00BD4E47" w:rsidRDefault="000C19C9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Date of this application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B6E5443" w14:textId="77777777" w:rsidR="000C19C9" w:rsidRDefault="000C19C9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F45F42" w14:paraId="1ADA0CF5" w14:textId="77777777" w:rsidTr="009A39FF">
                        <w:trPr>
                          <w:gridBefore w:val="1"/>
                          <w:wBefore w:w="8" w:type="dxa"/>
                          <w:trHeight w:val="443"/>
                        </w:trPr>
                        <w:tc>
                          <w:tcPr>
                            <w:tcW w:w="4670" w:type="dxa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1FB2437D" w14:textId="0F6A837E" w:rsidR="00F45F42" w:rsidRDefault="00F45F42" w:rsidP="00BD4E47">
                            <w:pPr>
                              <w:pStyle w:val="TableParagraph"/>
                              <w:spacing w:before="76"/>
                              <w:ind w:left="71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PAYMENT </w:t>
                            </w:r>
                            <w:proofErr w:type="gramStart"/>
                            <w:r>
                              <w:rPr>
                                <w:b/>
                                <w:color w:val="FFFFFF" w:themeColor="background1"/>
                              </w:rPr>
                              <w:t>OPTIONS :</w:t>
                            </w:r>
                            <w:proofErr w:type="gramEnd"/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4D3C284" w14:textId="77777777" w:rsidR="00F45F42" w:rsidRDefault="00F45F42" w:rsidP="00BD4E47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C19C9" w14:paraId="2DF8B78F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097C8231" w14:textId="77777777" w:rsidR="00F45F42" w:rsidRDefault="004A2F44" w:rsidP="00BD4E47">
                            <w:pPr>
                              <w:pStyle w:val="TableParagraph"/>
                              <w:rPr>
                                <w:color w:val="FFFFFF" w:themeColor="background1"/>
                              </w:rPr>
                            </w:pPr>
                            <w:r w:rsidRPr="00F45F42">
                              <w:rPr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="000C19C9" w:rsidRPr="00F45F42">
                              <w:rPr>
                                <w:b/>
                                <w:color w:val="FFFFFF" w:themeColor="background1"/>
                              </w:rPr>
                              <w:t>Receipt number for full course payment via bank transfer</w:t>
                            </w:r>
                            <w:r w:rsidR="00F45F42" w:rsidRPr="00F45F42">
                              <w:rPr>
                                <w:color w:val="FFFFFF" w:themeColor="background1"/>
                              </w:rPr>
                              <w:t xml:space="preserve">. Bank Transfer </w:t>
                            </w:r>
                            <w:proofErr w:type="gramStart"/>
                            <w:r w:rsidR="00F45F42" w:rsidRPr="00F45F42">
                              <w:rPr>
                                <w:color w:val="FFFFFF" w:themeColor="background1"/>
                              </w:rPr>
                              <w:t>to:</w:t>
                            </w:r>
                            <w:proofErr w:type="gramEnd"/>
                            <w:r w:rsidR="00F45F42" w:rsidRPr="00F45F42">
                              <w:rPr>
                                <w:color w:val="FFFFFF" w:themeColor="background1"/>
                              </w:rPr>
                              <w:t xml:space="preserve"> Candice Wright</w:t>
                            </w:r>
                          </w:p>
                          <w:p w14:paraId="3F8AFEA4" w14:textId="5257B30B" w:rsidR="00F45F42" w:rsidRDefault="00F45F42" w:rsidP="00BD4E47">
                            <w:pPr>
                              <w:pStyle w:val="TableParagraph"/>
                              <w:rPr>
                                <w:color w:val="FFFFFF" w:themeColor="background1"/>
                              </w:rPr>
                            </w:pPr>
                            <w:r w:rsidRPr="00F45F42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F45F42">
                              <w:rPr>
                                <w:b/>
                                <w:color w:val="FFFFFF" w:themeColor="background1"/>
                              </w:rPr>
                              <w:t>BSB:</w:t>
                            </w:r>
                            <w:r w:rsidRPr="00F45F42">
                              <w:rPr>
                                <w:color w:val="FFFFFF" w:themeColor="background1"/>
                              </w:rPr>
                              <w:t xml:space="preserve"> 086 006 </w:t>
                            </w:r>
                            <w:r w:rsidRPr="00F45F42">
                              <w:rPr>
                                <w:b/>
                                <w:color w:val="FFFFFF" w:themeColor="background1"/>
                              </w:rPr>
                              <w:t xml:space="preserve">ACC: </w:t>
                            </w:r>
                            <w:r w:rsidRPr="00F45F42">
                              <w:rPr>
                                <w:color w:val="FFFFFF" w:themeColor="background1"/>
                              </w:rPr>
                              <w:t>30 757 7728</w:t>
                            </w:r>
                          </w:p>
                          <w:p w14:paraId="7946597B" w14:textId="6AB51246" w:rsidR="000C19C9" w:rsidRPr="00F45F42" w:rsidRDefault="00F45F42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F45F42">
                              <w:rPr>
                                <w:color w:val="FFFFFF" w:themeColor="background1"/>
                              </w:rPr>
                              <w:t xml:space="preserve"> (</w:t>
                            </w:r>
                            <w:r w:rsidRPr="00F45F42">
                              <w:rPr>
                                <w:b/>
                                <w:color w:val="FFFFFF" w:themeColor="background1"/>
                              </w:rPr>
                              <w:t>Please enter your name</w:t>
                            </w:r>
                            <w:r w:rsidRPr="00F45F42">
                              <w:rPr>
                                <w:color w:val="FFFFFF" w:themeColor="background1"/>
                              </w:rPr>
                              <w:t xml:space="preserve"> as the payment reference).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AE3BDE5" w14:textId="3D1F2558" w:rsidR="000C19C9" w:rsidRPr="00BC2713" w:rsidRDefault="000C19C9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 </w:t>
                            </w:r>
                          </w:p>
                        </w:tc>
                      </w:tr>
                      <w:tr w:rsidR="000C19C9" w14:paraId="53BF18DB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262BBB4" w14:textId="089B5970" w:rsidR="000C19C9" w:rsidRPr="00F45F42" w:rsidRDefault="000C19C9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F45F42">
                              <w:rPr>
                                <w:b/>
                                <w:color w:val="FFFFFF" w:themeColor="background1"/>
                              </w:rPr>
                              <w:t xml:space="preserve">Please call me to arrange a payment plan </w:t>
                            </w:r>
                            <w:proofErr w:type="gramStart"/>
                            <w:r w:rsidR="00F45F42" w:rsidRPr="00F45F42">
                              <w:rPr>
                                <w:b/>
                                <w:color w:val="FFFFFF" w:themeColor="background1"/>
                              </w:rPr>
                              <w:t>From</w:t>
                            </w:r>
                            <w:proofErr w:type="gramEnd"/>
                            <w:r w:rsidR="00F45F42" w:rsidRPr="00F45F42">
                              <w:rPr>
                                <w:b/>
                                <w:color w:val="FFFFFF" w:themeColor="background1"/>
                              </w:rPr>
                              <w:t xml:space="preserve"> my card </w:t>
                            </w:r>
                            <w:r w:rsidR="00F45F42" w:rsidRPr="00F45F42">
                              <w:rPr>
                                <w:bCs/>
                                <w:color w:val="FFFFFF" w:themeColor="background1"/>
                              </w:rPr>
                              <w:t>(2.2% square fees apply.)</w:t>
                            </w:r>
                          </w:p>
                          <w:p w14:paraId="3E9D7C5B" w14:textId="41AE710A" w:rsidR="00F45F42" w:rsidRPr="00F45F42" w:rsidRDefault="00F45F42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F45F42">
                              <w:rPr>
                                <w:b/>
                                <w:color w:val="FFFFFF" w:themeColor="background1"/>
                              </w:rPr>
                              <w:t>Best time to call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F5DF9B1" w14:textId="77777777" w:rsidR="000C19C9" w:rsidRDefault="000C19C9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AB8847A" w14:textId="3ACCD6EC" w:rsidR="003045B4" w:rsidRDefault="003045B4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  <w:tr w:rsidR="00F45F42" w14:paraId="654BD2F6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051AEAFA" w14:textId="77777777" w:rsidR="00F45F42" w:rsidRPr="00BD4E47" w:rsidRDefault="00F45F42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4B52B52" w14:textId="77777777" w:rsidR="00F45F42" w:rsidRDefault="00F45F42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  <w:tr w:rsidR="003045B4" w14:paraId="252E0D91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204EB62F" w14:textId="6E41AE04" w:rsidR="003045B4" w:rsidRPr="00BD4E47" w:rsidRDefault="003045B4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Who referred you </w:t>
                            </w:r>
                            <w:proofErr w:type="gramStart"/>
                            <w:r>
                              <w:rPr>
                                <w:b/>
                                <w:color w:val="FFFFFF" w:themeColor="background1"/>
                              </w:rPr>
                              <w:t>to  Elite</w:t>
                            </w:r>
                            <w:proofErr w:type="gramEnd"/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="003C544C">
                              <w:rPr>
                                <w:b/>
                                <w:color w:val="FFFFFF" w:themeColor="background1"/>
                              </w:rPr>
                              <w:t>NLP training academy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6AFE698" w14:textId="77777777" w:rsidR="003045B4" w:rsidRDefault="003045B4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  <w:tr w:rsidR="00F45F42" w14:paraId="29C005F0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75FA4CFD" w14:textId="467A4D6E" w:rsidR="00F45F42" w:rsidRDefault="00F45F42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Signature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E687E3F" w14:textId="77777777" w:rsidR="00F45F42" w:rsidRDefault="00F45F42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  <w:tr w:rsidR="00F45F42" w14:paraId="6F5A66AB" w14:textId="77777777" w:rsidTr="009A39FF">
                        <w:trPr>
                          <w:trHeight w:val="443"/>
                        </w:trPr>
                        <w:tc>
                          <w:tcPr>
                            <w:tcW w:w="4678" w:type="dxa"/>
                            <w:gridSpan w:val="2"/>
                            <w:tcBorders>
                              <w:top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4F81BD" w:themeFill="accent1"/>
                            <w:vAlign w:val="center"/>
                          </w:tcPr>
                          <w:p w14:paraId="5A5FC209" w14:textId="6E47D127" w:rsidR="00F45F42" w:rsidRDefault="00F45F42" w:rsidP="00BD4E47">
                            <w:pPr>
                              <w:pStyle w:val="TableParagraph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66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6A3A76A" w14:textId="77777777" w:rsidR="00F45F42" w:rsidRDefault="00F45F42" w:rsidP="00BD4E47">
                            <w:pPr>
                              <w:pStyle w:val="TableParagrap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</w:tbl>
                    <w:p w14:paraId="5631E895" w14:textId="77777777" w:rsidR="004A2F44" w:rsidRDefault="008929E2" w:rsidP="004A2F44">
                      <w:pPr>
                        <w:pStyle w:val="BodyText"/>
                        <w:rPr>
                          <w:noProof/>
                        </w:rPr>
                      </w:pPr>
                      <w:r>
                        <w:t xml:space="preserve"> </w:t>
                      </w:r>
                      <w:r w:rsidR="004A2F44">
                        <w:rPr>
                          <w:noProof/>
                        </w:rPr>
                        <w:t xml:space="preserve">  </w:t>
                      </w:r>
                    </w:p>
                    <w:p w14:paraId="47EDB057" w14:textId="751AFB1B" w:rsidR="004A2F44" w:rsidRDefault="004A2F44" w:rsidP="008929E2">
                      <w:pPr>
                        <w:pStyle w:val="BodyText"/>
                        <w:rPr>
                          <w:noProof/>
                        </w:rPr>
                      </w:pPr>
                    </w:p>
                    <w:p w14:paraId="520D36F4" w14:textId="04EA37CD" w:rsidR="00ED6EF2" w:rsidRDefault="004A2F44" w:rsidP="008929E2">
                      <w:pPr>
                        <w:pStyle w:val="BodyText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noProof/>
                        </w:rPr>
                        <w:t xml:space="preserve">             </w:t>
                      </w:r>
                    </w:p>
                    <w:p w14:paraId="762F9ABD" w14:textId="77777777" w:rsidR="004A2F44" w:rsidRDefault="004A2F44" w:rsidP="00050638">
                      <w:pPr>
                        <w:pStyle w:val="BodyText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4CEDFF36" w14:textId="71A176E5" w:rsidR="000C19C9" w:rsidRPr="00555547" w:rsidRDefault="00D91C34" w:rsidP="00050638">
                      <w:pPr>
                        <w:pStyle w:val="BodyText"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Once complete mail to: </w:t>
                      </w:r>
                      <w:r w:rsidR="004A2F44">
                        <w:rPr>
                          <w:rFonts w:asciiTheme="minorHAnsi" w:hAnsiTheme="minorHAnsi" w:cstheme="minorHAnsi"/>
                        </w:rPr>
                        <w:t>Ca</w:t>
                      </w:r>
                      <w:r w:rsidR="000C19C9" w:rsidRPr="00555547">
                        <w:rPr>
                          <w:rFonts w:asciiTheme="minorHAnsi" w:hAnsiTheme="minorHAnsi" w:cstheme="minorHAnsi"/>
                        </w:rPr>
                        <w:t>ndice Wright | Elite</w:t>
                      </w:r>
                      <w:r w:rsidR="004A2F44">
                        <w:rPr>
                          <w:rFonts w:asciiTheme="minorHAnsi" w:hAnsiTheme="minorHAnsi" w:cstheme="minorHAnsi"/>
                        </w:rPr>
                        <w:t xml:space="preserve"> NLP</w:t>
                      </w:r>
                      <w:r w:rsidR="000C19C9" w:rsidRPr="00555547">
                        <w:rPr>
                          <w:rFonts w:asciiTheme="minorHAnsi" w:hAnsiTheme="minorHAnsi" w:cstheme="minorHAnsi"/>
                        </w:rPr>
                        <w:t xml:space="preserve"> Training Academy | </w:t>
                      </w:r>
                      <w:r w:rsidR="000C19C9" w:rsidRPr="00555547">
                        <w:rPr>
                          <w:rFonts w:asciiTheme="minorHAnsi" w:hAnsiTheme="minorHAnsi" w:cstheme="minorHAnsi"/>
                          <w:shd w:val="clear" w:color="auto" w:fill="FFFFFF"/>
                        </w:rPr>
                        <w:t>0422086627</w:t>
                      </w:r>
                      <w:r w:rsidR="000C19C9">
                        <w:rPr>
                          <w:rFonts w:asciiTheme="minorHAnsi" w:hAnsiTheme="minorHAnsi" w:cstheme="minorHAnsi"/>
                          <w:shd w:val="clear" w:color="auto" w:fill="FFFFFF"/>
                        </w:rPr>
                        <w:t xml:space="preserve"> | </w:t>
                      </w:r>
                      <w:r>
                        <w:rPr>
                          <w:rFonts w:asciiTheme="minorHAnsi" w:hAnsiTheme="minorHAnsi" w:cstheme="minorHAnsi"/>
                          <w:shd w:val="clear" w:color="auto" w:fill="FFFFFF"/>
                        </w:rPr>
                        <w:t>Mail.to.Elite.NLP@gmail.com</w:t>
                      </w:r>
                      <w:bookmarkStart w:id="4" w:name="_GoBack"/>
                      <w:bookmarkEnd w:id="4"/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BC13742" w14:textId="5B88AA4C" w:rsidR="00A61313" w:rsidRDefault="00A61313">
      <w:pPr>
        <w:rPr>
          <w:b/>
          <w:sz w:val="24"/>
        </w:rPr>
      </w:pPr>
    </w:p>
    <w:p w14:paraId="0E24C092" w14:textId="09090650" w:rsidR="00A61313" w:rsidRDefault="001645CD">
      <w:pPr>
        <w:pStyle w:val="BodyText"/>
        <w:spacing w:before="142"/>
        <w:ind w:left="103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43E26F" wp14:editId="6D579AB9">
                <wp:simplePos x="0" y="0"/>
                <wp:positionH relativeFrom="column">
                  <wp:posOffset>387350</wp:posOffset>
                </wp:positionH>
                <wp:positionV relativeFrom="paragraph">
                  <wp:posOffset>8230236</wp:posOffset>
                </wp:positionV>
                <wp:extent cx="1190625" cy="5334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9AAED8" w14:textId="2720267B" w:rsidR="001645CD" w:rsidRPr="001645CD" w:rsidRDefault="001645CD">
                            <w:pPr>
                              <w:rPr>
                                <w:b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3E26F" id="Text Box 2" o:spid="_x0000_s1027" type="#_x0000_t202" style="position:absolute;left:0;text-align:left;margin-left:30.5pt;margin-top:648.05pt;width:93.75pt;height:4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" fillcolor="white [3201]" stroked="f" strokeweight=".5pt">
                <v:textbox>
                  <w:txbxContent>
                    <w:p w14:paraId="0E9AAED8" w14:textId="2720267B" w:rsidR="001645CD" w:rsidRPr="001645CD" w:rsidRDefault="001645CD">
                      <w:pPr>
                        <w:rPr>
                          <w:b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0187">
        <w:rPr>
          <w:w w:val="90"/>
        </w:rPr>
        <w:t xml:space="preserve"> </w:t>
      </w:r>
    </w:p>
    <w:sectPr w:rsidR="00A61313">
      <w:type w:val="continuous"/>
      <w:pgSz w:w="11910" w:h="16840"/>
      <w:pgMar w:top="380" w:right="60" w:bottom="0" w:left="260" w:header="720" w:footer="720" w:gutter="0"/>
      <w:cols w:num="3" w:space="720" w:equalWidth="0">
        <w:col w:w="1571" w:space="181"/>
        <w:col w:w="6554" w:space="1708"/>
        <w:col w:w="157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62CEC" w14:textId="77777777" w:rsidR="00826E64" w:rsidRDefault="00826E64" w:rsidP="005126BC">
      <w:r>
        <w:separator/>
      </w:r>
    </w:p>
  </w:endnote>
  <w:endnote w:type="continuationSeparator" w:id="0">
    <w:p w14:paraId="347F1FB4" w14:textId="77777777" w:rsidR="00826E64" w:rsidRDefault="00826E64" w:rsidP="00512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B14BA" w14:textId="77777777" w:rsidR="00826E64" w:rsidRDefault="00826E64" w:rsidP="005126BC">
      <w:bookmarkStart w:id="0" w:name="_Hlk5739853"/>
      <w:bookmarkEnd w:id="0"/>
      <w:r>
        <w:separator/>
      </w:r>
    </w:p>
  </w:footnote>
  <w:footnote w:type="continuationSeparator" w:id="0">
    <w:p w14:paraId="040A7D07" w14:textId="77777777" w:rsidR="00826E64" w:rsidRDefault="00826E64" w:rsidP="005126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3C62C" w14:textId="1A5ADB0B" w:rsidR="005126BC" w:rsidRDefault="005126BC" w:rsidP="005126BC">
    <w:pPr>
      <w:pStyle w:val="BodyText"/>
      <w:spacing w:before="6"/>
      <w:rPr>
        <w:noProof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6DE58302" wp14:editId="17B9392A">
          <wp:simplePos x="0" y="0"/>
          <wp:positionH relativeFrom="column">
            <wp:posOffset>-60960</wp:posOffset>
          </wp:positionH>
          <wp:positionV relativeFrom="page">
            <wp:posOffset>0</wp:posOffset>
          </wp:positionV>
          <wp:extent cx="1737360" cy="857250"/>
          <wp:effectExtent l="0" t="0" r="0" b="0"/>
          <wp:wrapTight wrapText="bothSides">
            <wp:wrapPolygon edited="0">
              <wp:start x="0" y="0"/>
              <wp:lineTo x="0" y="21120"/>
              <wp:lineTo x="21316" y="21120"/>
              <wp:lineTo x="2131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60" t="15911" r="8920" b="-1"/>
                  <a:stretch/>
                </pic:blipFill>
                <pic:spPr bwMode="auto">
                  <a:xfrm>
                    <a:off x="0" y="0"/>
                    <a:ext cx="173736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CE1AF9" wp14:editId="6DD90583">
              <wp:simplePos x="0" y="0"/>
              <wp:positionH relativeFrom="column">
                <wp:posOffset>3463925</wp:posOffset>
              </wp:positionH>
              <wp:positionV relativeFrom="paragraph">
                <wp:posOffset>104775</wp:posOffset>
              </wp:positionV>
              <wp:extent cx="3629025" cy="419100"/>
              <wp:effectExtent l="0" t="0" r="952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29025" cy="419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88A3BC2" w14:textId="44E343FE" w:rsidR="005126BC" w:rsidRPr="009A39FF" w:rsidRDefault="005126BC">
                          <w:pPr>
                            <w:rPr>
                              <w:color w:val="4F81BD" w:themeColor="accent1"/>
                            </w:rPr>
                          </w:pPr>
                          <w:r w:rsidRPr="009A39FF">
                            <w:rPr>
                              <w:b/>
                              <w:color w:val="4F81BD" w:themeColor="accent1"/>
                              <w:w w:val="110"/>
                              <w:sz w:val="40"/>
                            </w:rPr>
                            <w:t>STUDENT ENROLMENT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CE1AF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272.75pt;margin-top:8.25pt;width:285.75pt;height:3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" fillcolor="white [3201]" stroked="f" strokeweight=".5pt">
              <v:textbox>
                <w:txbxContent>
                  <w:p w14:paraId="288A3BC2" w14:textId="44E343FE" w:rsidR="005126BC" w:rsidRPr="009A39FF" w:rsidRDefault="005126BC">
                    <w:pPr>
                      <w:rPr>
                        <w:color w:val="4F81BD" w:themeColor="accent1"/>
                      </w:rPr>
                    </w:pPr>
                    <w:r w:rsidRPr="009A39FF">
                      <w:rPr>
                        <w:b/>
                        <w:color w:val="4F81BD" w:themeColor="accent1"/>
                        <w:w w:val="110"/>
                        <w:sz w:val="40"/>
                      </w:rPr>
                      <w:t>STUDENT ENROLMENT FO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</w:p>
  <w:p w14:paraId="1EA967AA" w14:textId="25ADDF43" w:rsidR="005126BC" w:rsidRPr="00834D2F" w:rsidRDefault="005126BC" w:rsidP="005126BC">
    <w:pPr>
      <w:pStyle w:val="BodyText"/>
      <w:spacing w:before="6"/>
      <w:rPr>
        <w:rFonts w:ascii="Times New Roman"/>
        <w:color w:val="00B0F0"/>
        <w:sz w:val="1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EDE5A5" wp14:editId="6329B59A">
              <wp:simplePos x="0" y="0"/>
              <wp:positionH relativeFrom="column">
                <wp:posOffset>3616325</wp:posOffset>
              </wp:positionH>
              <wp:positionV relativeFrom="paragraph">
                <wp:posOffset>260350</wp:posOffset>
              </wp:positionV>
              <wp:extent cx="3371850" cy="466725"/>
              <wp:effectExtent l="0" t="0" r="0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71850" cy="4667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470ED4" w14:textId="691C003E" w:rsidR="005126BC" w:rsidRDefault="005126BC">
                          <w:r>
                            <w:rPr>
                              <w:b/>
                              <w:w w:val="105"/>
                              <w:sz w:val="24"/>
                            </w:rPr>
                            <w:t>PLEASE COMPLETE APPLICATION AND RETUR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EDE5A5" id="Text Box 8" o:spid="_x0000_s1029" type="#_x0000_t202" style="position:absolute;margin-left:284.75pt;margin-top:20.5pt;width:265.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" fillcolor="white [3201]" stroked="f" strokeweight=".5pt">
              <v:textbox>
                <w:txbxContent>
                  <w:p w14:paraId="1A470ED4" w14:textId="691C003E" w:rsidR="005126BC" w:rsidRDefault="005126BC">
                    <w:r>
                      <w:rPr>
                        <w:b/>
                        <w:w w:val="105"/>
                        <w:sz w:val="24"/>
                      </w:rPr>
                      <w:t>PLEASE COMPLETE APPLICATION AND RETUR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t xml:space="preserve">          </w:t>
    </w:r>
    <w:r w:rsidRPr="005126BC">
      <w:rPr>
        <w:b/>
        <w:color w:val="00B0F0"/>
        <w:w w:val="110"/>
        <w:sz w:val="40"/>
      </w:rPr>
      <w:t xml:space="preserve"> </w:t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  <w:t xml:space="preserve">    </w:t>
    </w:r>
  </w:p>
  <w:p w14:paraId="5FE52BFA" w14:textId="06BB4C5F" w:rsidR="005126BC" w:rsidRDefault="005126BC" w:rsidP="005126BC">
    <w:pPr>
      <w:pStyle w:val="BodyText"/>
      <w:spacing w:before="6"/>
      <w:rPr>
        <w:b/>
        <w:sz w:val="24"/>
      </w:rPr>
    </w:pPr>
    <w:r>
      <w:rPr>
        <w:b/>
        <w:w w:val="105"/>
        <w:sz w:val="24"/>
      </w:rPr>
      <w:t xml:space="preserve">                                                                </w:t>
    </w:r>
    <w:r>
      <w:rPr>
        <w:b/>
        <w:w w:val="105"/>
        <w:sz w:val="24"/>
      </w:rPr>
      <w:tab/>
    </w:r>
    <w:r>
      <w:rPr>
        <w:b/>
        <w:w w:val="105"/>
        <w:sz w:val="24"/>
      </w:rPr>
      <w:tab/>
    </w:r>
    <w:r>
      <w:rPr>
        <w:b/>
        <w:w w:val="105"/>
        <w:sz w:val="24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  <w:r>
      <w:rPr>
        <w:b/>
        <w:color w:val="00B0F0"/>
        <w:w w:val="110"/>
        <w:sz w:val="40"/>
      </w:rPr>
      <w:tab/>
    </w:r>
  </w:p>
  <w:p w14:paraId="75D5127F" w14:textId="56551C32" w:rsidR="005126BC" w:rsidRDefault="005126BC" w:rsidP="005126BC">
    <w:pPr>
      <w:spacing w:line="277" w:lineRule="exact"/>
      <w:ind w:right="206"/>
      <w:jc w:val="center"/>
      <w:rPr>
        <w:b/>
        <w:sz w:val="24"/>
      </w:rPr>
    </w:pPr>
  </w:p>
  <w:p w14:paraId="55F50F0A" w14:textId="31CB68BD" w:rsidR="005126BC" w:rsidRDefault="005126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DOwsDAyNTIwtrBU0lEKTi0uzszPAykwrAUAuZEU9iwAAAA="/>
  </w:docVars>
  <w:rsids>
    <w:rsidRoot w:val="00A61313"/>
    <w:rsid w:val="00050638"/>
    <w:rsid w:val="000C19C9"/>
    <w:rsid w:val="00160136"/>
    <w:rsid w:val="001645CD"/>
    <w:rsid w:val="00213591"/>
    <w:rsid w:val="002F1275"/>
    <w:rsid w:val="003045B4"/>
    <w:rsid w:val="00306725"/>
    <w:rsid w:val="003C544C"/>
    <w:rsid w:val="003F1162"/>
    <w:rsid w:val="004A2F44"/>
    <w:rsid w:val="005126BC"/>
    <w:rsid w:val="00555547"/>
    <w:rsid w:val="0055787E"/>
    <w:rsid w:val="005632A3"/>
    <w:rsid w:val="005D6A60"/>
    <w:rsid w:val="00626635"/>
    <w:rsid w:val="00826E64"/>
    <w:rsid w:val="00834D2F"/>
    <w:rsid w:val="008929E2"/>
    <w:rsid w:val="008B50C2"/>
    <w:rsid w:val="009563DA"/>
    <w:rsid w:val="009A39FF"/>
    <w:rsid w:val="009C1BDE"/>
    <w:rsid w:val="009D065A"/>
    <w:rsid w:val="00A258F0"/>
    <w:rsid w:val="00A47974"/>
    <w:rsid w:val="00A61313"/>
    <w:rsid w:val="00B97595"/>
    <w:rsid w:val="00BB13B7"/>
    <w:rsid w:val="00BC2713"/>
    <w:rsid w:val="00BD4E47"/>
    <w:rsid w:val="00C64447"/>
    <w:rsid w:val="00D10CC9"/>
    <w:rsid w:val="00D12958"/>
    <w:rsid w:val="00D91C34"/>
    <w:rsid w:val="00DA18A0"/>
    <w:rsid w:val="00DC2221"/>
    <w:rsid w:val="00E10187"/>
    <w:rsid w:val="00ED6EF2"/>
    <w:rsid w:val="00EF2D77"/>
    <w:rsid w:val="00F4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BA2E0"/>
  <w15:docId w15:val="{2F7ABCBA-4F39-4A29-AE55-737707ED2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C2713"/>
    <w:rPr>
      <w:rFonts w:ascii="Calibri" w:eastAsia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F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F44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26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26B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126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26BC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A8C49-7662-4D29-AC63-6B780FBE2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D Form 2015</vt:lpstr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 Form 2015</dc:title>
  <dc:creator>Anonymous</dc:creator>
  <cp:lastModifiedBy>Candy Wright</cp:lastModifiedBy>
  <cp:revision>2</cp:revision>
  <cp:lastPrinted>2018-09-03T02:26:00Z</cp:lastPrinted>
  <dcterms:created xsi:type="dcterms:W3CDTF">2020-03-17T10:29:00Z</dcterms:created>
  <dcterms:modified xsi:type="dcterms:W3CDTF">2020-03-17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30T00:00:00Z</vt:filetime>
  </property>
  <property fmtid="{D5CDD505-2E9C-101B-9397-08002B2CF9AE}" pid="3" name="Creator">
    <vt:lpwstr>Adobe LiveCycle Designer ES 8.2</vt:lpwstr>
  </property>
  <property fmtid="{D5CDD505-2E9C-101B-9397-08002B2CF9AE}" pid="4" name="LastSaved">
    <vt:filetime>2018-09-03T00:00:00Z</vt:filetime>
  </property>
</Properties>
</file>